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Ofcourse</w:t>
      </w:r>
      <w:r>
        <w:t xml:space="preserve"> </w:t>
      </w:r>
      <w:r>
        <w:t xml:space="preserve">Me!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April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this-is-a-markdown-file"/>
      <w:bookmarkEnd w:id="21"/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5cbc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Ofcourse Me!</dc:creator>
  <dcterms:created xsi:type="dcterms:W3CDTF">2019-04-17T18:36:11Z</dcterms:created>
  <dcterms:modified xsi:type="dcterms:W3CDTF">2019-04-17T18:36:11Z</dcterms:modified>
</cp:coreProperties>
</file>